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0389E" w:rsidRPr="00EF4306" w:rsidRDefault="00C92A45" w:rsidP="0000389E">
      <w:pPr>
        <w:jc w:val="center"/>
        <w:rPr>
          <w:b/>
          <w:u w:val="single"/>
        </w:rPr>
      </w:pPr>
      <w:bookmarkStart w:id="0" w:name="_GoBack"/>
      <w:bookmarkEnd w:id="0"/>
      <w:r>
        <w:rPr>
          <w:b/>
          <w:u w:val="single"/>
        </w:rPr>
        <w:t xml:space="preserve">Draft </w:t>
      </w:r>
      <w:r w:rsidR="00180F16">
        <w:rPr>
          <w:b/>
          <w:u w:val="single"/>
        </w:rPr>
        <w:t>Teen Donor Survey</w:t>
      </w:r>
    </w:p>
    <w:p w:rsidR="00184E43" w:rsidRPr="00EF4306" w:rsidRDefault="00045EB5" w:rsidP="0000389E">
      <w:pPr>
        <w:jc w:val="center"/>
      </w:pPr>
      <w:r w:rsidRPr="00A90365">
        <w:rPr>
          <w:noProof/>
        </w:rPr>
        <w:t>10</w:t>
      </w:r>
      <w:r w:rsidR="00184E43" w:rsidRPr="00A90365">
        <w:rPr>
          <w:noProof/>
        </w:rPr>
        <w:t xml:space="preserve"> minute</w:t>
      </w:r>
      <w:r w:rsidR="00184E43">
        <w:t xml:space="preserve"> online survey</w:t>
      </w:r>
    </w:p>
    <w:p w:rsidR="0000389E" w:rsidRPr="00EF4306" w:rsidRDefault="0000389E" w:rsidP="0000389E"/>
    <w:p w:rsidR="00A57086" w:rsidRPr="001A2A23" w:rsidRDefault="0067264D" w:rsidP="0000389E">
      <w:pPr>
        <w:rPr>
          <w:b/>
          <w:bCs/>
          <w:iCs/>
        </w:rPr>
      </w:pPr>
      <w:r>
        <w:rPr>
          <w:b/>
          <w:bCs/>
          <w:iCs/>
        </w:rPr>
        <w:t>Thank you for agreeing to take part in this study. It should take about 10 minutes.</w:t>
      </w:r>
    </w:p>
    <w:p w:rsidR="00A57086" w:rsidRPr="00A57086" w:rsidRDefault="00A57086" w:rsidP="0000389E">
      <w:pPr>
        <w:rPr>
          <w:bCs/>
          <w:iCs/>
        </w:rPr>
      </w:pPr>
    </w:p>
    <w:p w:rsidR="00A57086" w:rsidRPr="001A2A23" w:rsidRDefault="001A2A23" w:rsidP="0000389E">
      <w:pPr>
        <w:rPr>
          <w:b/>
        </w:rPr>
      </w:pPr>
      <w:r>
        <w:rPr>
          <w:b/>
        </w:rPr>
        <w:t>Screening Q</w:t>
      </w:r>
      <w:r w:rsidR="00A57086" w:rsidRPr="001A2A23">
        <w:rPr>
          <w:b/>
        </w:rPr>
        <w:t>uestions:</w:t>
      </w:r>
    </w:p>
    <w:p w:rsidR="00B022B9" w:rsidRDefault="00B022B9" w:rsidP="0000389E">
      <w:pPr>
        <w:rPr>
          <w:iCs/>
        </w:rPr>
      </w:pPr>
      <w:r>
        <w:rPr>
          <w:iCs/>
        </w:rPr>
        <w:t>S1: What is your age? ____</w:t>
      </w:r>
    </w:p>
    <w:p w:rsidR="00B022B9" w:rsidRDefault="00B022B9" w:rsidP="00762C2C">
      <w:pPr>
        <w:numPr>
          <w:ilvl w:val="0"/>
          <w:numId w:val="17"/>
        </w:numPr>
        <w:ind w:left="1440" w:hanging="720"/>
        <w:rPr>
          <w:iCs/>
        </w:rPr>
      </w:pPr>
      <w:r>
        <w:rPr>
          <w:iCs/>
        </w:rPr>
        <w:t>[</w:t>
      </w:r>
      <w:r w:rsidR="00B76F46">
        <w:rPr>
          <w:iCs/>
        </w:rPr>
        <w:t>15, 16, 17</w:t>
      </w:r>
      <w:r>
        <w:rPr>
          <w:iCs/>
        </w:rPr>
        <w:t xml:space="preserve"> continue]</w:t>
      </w:r>
    </w:p>
    <w:p w:rsidR="00B022B9" w:rsidRDefault="00B022B9" w:rsidP="00762C2C">
      <w:pPr>
        <w:numPr>
          <w:ilvl w:val="0"/>
          <w:numId w:val="17"/>
        </w:numPr>
        <w:ind w:left="1440" w:hanging="720"/>
        <w:rPr>
          <w:iCs/>
        </w:rPr>
      </w:pPr>
      <w:r>
        <w:rPr>
          <w:iCs/>
        </w:rPr>
        <w:t>[Else, SCREEN OUT]</w:t>
      </w:r>
    </w:p>
    <w:p w:rsidR="00B022B9" w:rsidRDefault="00B022B9" w:rsidP="0000389E">
      <w:pPr>
        <w:rPr>
          <w:iCs/>
        </w:rPr>
      </w:pPr>
    </w:p>
    <w:p w:rsidR="00481A5A" w:rsidRDefault="00481A5A" w:rsidP="00481A5A">
      <w:r>
        <w:t>S2. What is your gender?</w:t>
      </w:r>
    </w:p>
    <w:p w:rsidR="00481A5A" w:rsidRPr="00EF4306" w:rsidRDefault="00481A5A" w:rsidP="00C748F2">
      <w:pPr>
        <w:numPr>
          <w:ilvl w:val="0"/>
          <w:numId w:val="4"/>
        </w:numPr>
      </w:pPr>
      <w:r>
        <w:t>Male</w:t>
      </w:r>
    </w:p>
    <w:p w:rsidR="00481A5A" w:rsidRPr="00EF4306" w:rsidRDefault="00481A5A" w:rsidP="00C748F2">
      <w:pPr>
        <w:numPr>
          <w:ilvl w:val="0"/>
          <w:numId w:val="4"/>
        </w:numPr>
      </w:pPr>
      <w:r>
        <w:t>Female</w:t>
      </w:r>
    </w:p>
    <w:p w:rsidR="00481A5A" w:rsidRDefault="00481A5A" w:rsidP="00481A5A"/>
    <w:p w:rsidR="00B022B9" w:rsidRDefault="00B022B9" w:rsidP="0000389E">
      <w:pPr>
        <w:rPr>
          <w:iCs/>
        </w:rPr>
      </w:pPr>
      <w:r>
        <w:rPr>
          <w:iCs/>
        </w:rPr>
        <w:t>S</w:t>
      </w:r>
      <w:r w:rsidR="00481A5A">
        <w:rPr>
          <w:iCs/>
        </w:rPr>
        <w:t>3</w:t>
      </w:r>
      <w:r>
        <w:rPr>
          <w:iCs/>
        </w:rPr>
        <w:t xml:space="preserve">: What </w:t>
      </w:r>
      <w:r w:rsidR="00E60ADD">
        <w:rPr>
          <w:iCs/>
        </w:rPr>
        <w:t xml:space="preserve">is your current </w:t>
      </w:r>
      <w:r>
        <w:rPr>
          <w:iCs/>
        </w:rPr>
        <w:t>grade?</w:t>
      </w:r>
    </w:p>
    <w:p w:rsidR="00B022B9" w:rsidRDefault="00B022B9" w:rsidP="00C748F2">
      <w:pPr>
        <w:numPr>
          <w:ilvl w:val="0"/>
          <w:numId w:val="5"/>
        </w:numPr>
        <w:rPr>
          <w:iCs/>
        </w:rPr>
      </w:pPr>
      <w:r>
        <w:rPr>
          <w:iCs/>
        </w:rPr>
        <w:t xml:space="preserve">Freshman </w:t>
      </w:r>
    </w:p>
    <w:p w:rsidR="00B022B9" w:rsidRDefault="00B022B9" w:rsidP="00C748F2">
      <w:pPr>
        <w:numPr>
          <w:ilvl w:val="0"/>
          <w:numId w:val="5"/>
        </w:numPr>
        <w:rPr>
          <w:iCs/>
        </w:rPr>
      </w:pPr>
      <w:r>
        <w:rPr>
          <w:iCs/>
        </w:rPr>
        <w:t>Sophomore</w:t>
      </w:r>
    </w:p>
    <w:p w:rsidR="00B022B9" w:rsidRDefault="00B022B9" w:rsidP="00C748F2">
      <w:pPr>
        <w:numPr>
          <w:ilvl w:val="0"/>
          <w:numId w:val="5"/>
        </w:numPr>
        <w:rPr>
          <w:iCs/>
        </w:rPr>
      </w:pPr>
      <w:r>
        <w:rPr>
          <w:iCs/>
        </w:rPr>
        <w:t>Junior</w:t>
      </w:r>
    </w:p>
    <w:p w:rsidR="00B022B9" w:rsidRDefault="00B022B9" w:rsidP="00C748F2">
      <w:pPr>
        <w:numPr>
          <w:ilvl w:val="0"/>
          <w:numId w:val="5"/>
        </w:numPr>
        <w:rPr>
          <w:iCs/>
        </w:rPr>
      </w:pPr>
      <w:r>
        <w:rPr>
          <w:iCs/>
        </w:rPr>
        <w:t>Senior</w:t>
      </w:r>
    </w:p>
    <w:p w:rsidR="00B022B9" w:rsidRDefault="00B022B9" w:rsidP="00C748F2">
      <w:pPr>
        <w:numPr>
          <w:ilvl w:val="0"/>
          <w:numId w:val="5"/>
        </w:numPr>
        <w:rPr>
          <w:iCs/>
        </w:rPr>
      </w:pPr>
      <w:r>
        <w:rPr>
          <w:iCs/>
        </w:rPr>
        <w:t>Not in high school (SCREEN OUT)</w:t>
      </w:r>
    </w:p>
    <w:p w:rsidR="00B022B9" w:rsidRDefault="00B022B9" w:rsidP="0000389E">
      <w:pPr>
        <w:rPr>
          <w:iCs/>
        </w:rPr>
      </w:pPr>
    </w:p>
    <w:p w:rsidR="00B022B9" w:rsidRDefault="00B022B9" w:rsidP="0000389E">
      <w:pPr>
        <w:rPr>
          <w:iCs/>
        </w:rPr>
      </w:pPr>
      <w:r>
        <w:rPr>
          <w:iCs/>
        </w:rPr>
        <w:t>S</w:t>
      </w:r>
      <w:r w:rsidR="00481A5A">
        <w:rPr>
          <w:iCs/>
        </w:rPr>
        <w:t>4</w:t>
      </w:r>
      <w:r>
        <w:rPr>
          <w:iCs/>
        </w:rPr>
        <w:t xml:space="preserve">: What is the name of your </w:t>
      </w:r>
      <w:r w:rsidR="00481A5A">
        <w:rPr>
          <w:iCs/>
        </w:rPr>
        <w:t>h</w:t>
      </w:r>
      <w:r>
        <w:rPr>
          <w:iCs/>
        </w:rPr>
        <w:t xml:space="preserve">igh </w:t>
      </w:r>
      <w:r w:rsidR="00481A5A">
        <w:rPr>
          <w:iCs/>
        </w:rPr>
        <w:t>s</w:t>
      </w:r>
      <w:r>
        <w:rPr>
          <w:iCs/>
        </w:rPr>
        <w:t>chool? _____________</w:t>
      </w:r>
    </w:p>
    <w:p w:rsidR="00B022B9" w:rsidRDefault="00B022B9" w:rsidP="0000389E">
      <w:pPr>
        <w:rPr>
          <w:iCs/>
        </w:rPr>
      </w:pPr>
    </w:p>
    <w:p w:rsidR="00481A5A" w:rsidRPr="00EF4306" w:rsidRDefault="00481A5A" w:rsidP="00481A5A">
      <w:pPr>
        <w:rPr>
          <w:iCs/>
        </w:rPr>
      </w:pPr>
      <w:r>
        <w:rPr>
          <w:iCs/>
        </w:rPr>
        <w:t>S</w:t>
      </w:r>
      <w:r w:rsidR="00B76F46">
        <w:rPr>
          <w:iCs/>
        </w:rPr>
        <w:t>5</w:t>
      </w:r>
      <w:r w:rsidRPr="00EF4306">
        <w:rPr>
          <w:iCs/>
        </w:rPr>
        <w:t xml:space="preserve">. </w:t>
      </w:r>
      <w:r>
        <w:rPr>
          <w:iCs/>
        </w:rPr>
        <w:t>T</w:t>
      </w:r>
      <w:r w:rsidRPr="00AF6D06">
        <w:rPr>
          <w:iCs/>
        </w:rPr>
        <w:t>hinking about organ donation, do you strongly support, support, oppose, or strongly oppose organ donation?</w:t>
      </w:r>
    </w:p>
    <w:p w:rsidR="00481A5A" w:rsidRDefault="00481A5A" w:rsidP="00C748F2">
      <w:pPr>
        <w:numPr>
          <w:ilvl w:val="0"/>
          <w:numId w:val="1"/>
        </w:numPr>
      </w:pPr>
      <w:r>
        <w:t>Strongly support</w:t>
      </w:r>
    </w:p>
    <w:p w:rsidR="00481A5A" w:rsidRDefault="00481A5A" w:rsidP="00C748F2">
      <w:pPr>
        <w:numPr>
          <w:ilvl w:val="0"/>
          <w:numId w:val="1"/>
        </w:numPr>
      </w:pPr>
      <w:r>
        <w:t>Support</w:t>
      </w:r>
    </w:p>
    <w:p w:rsidR="00481A5A" w:rsidRPr="00EF4306" w:rsidRDefault="00481A5A" w:rsidP="00C748F2">
      <w:pPr>
        <w:numPr>
          <w:ilvl w:val="0"/>
          <w:numId w:val="1"/>
        </w:numPr>
      </w:pPr>
      <w:r>
        <w:t>Oppose (SCREEN OUT)</w:t>
      </w:r>
    </w:p>
    <w:p w:rsidR="00481A5A" w:rsidRPr="00EF4306" w:rsidRDefault="00481A5A" w:rsidP="00C748F2">
      <w:pPr>
        <w:numPr>
          <w:ilvl w:val="0"/>
          <w:numId w:val="1"/>
        </w:numPr>
      </w:pPr>
      <w:r>
        <w:t>Strongly Oppose</w:t>
      </w:r>
      <w:r w:rsidRPr="00EF4306">
        <w:t xml:space="preserve"> (</w:t>
      </w:r>
      <w:r>
        <w:t>SCREEN OUT</w:t>
      </w:r>
      <w:r w:rsidRPr="00EF4306">
        <w:t>)</w:t>
      </w:r>
    </w:p>
    <w:p w:rsidR="00481A5A" w:rsidRPr="00EF4306" w:rsidRDefault="00481A5A" w:rsidP="00481A5A"/>
    <w:p w:rsidR="00481A5A" w:rsidRPr="00EF4306" w:rsidRDefault="00481A5A" w:rsidP="00481A5A">
      <w:pPr>
        <w:rPr>
          <w:iCs/>
        </w:rPr>
      </w:pPr>
      <w:r>
        <w:rPr>
          <w:iCs/>
        </w:rPr>
        <w:t>S</w:t>
      </w:r>
      <w:r w:rsidR="00B76F46">
        <w:rPr>
          <w:iCs/>
        </w:rPr>
        <w:t>6</w:t>
      </w:r>
      <w:r w:rsidRPr="00EF4306">
        <w:rPr>
          <w:iCs/>
        </w:rPr>
        <w:t xml:space="preserve">. </w:t>
      </w:r>
      <w:r w:rsidRPr="00AF6D06">
        <w:rPr>
          <w:iCs/>
        </w:rPr>
        <w:t xml:space="preserve">Are you </w:t>
      </w:r>
      <w:r>
        <w:rPr>
          <w:iCs/>
        </w:rPr>
        <w:t xml:space="preserve">currently </w:t>
      </w:r>
      <w:r w:rsidRPr="00AF6D06">
        <w:rPr>
          <w:iCs/>
        </w:rPr>
        <w:t xml:space="preserve">a registered organ donor, either by registering </w:t>
      </w:r>
      <w:r w:rsidR="00983F31">
        <w:rPr>
          <w:iCs/>
        </w:rPr>
        <w:t xml:space="preserve">at the DMV, </w:t>
      </w:r>
      <w:r w:rsidRPr="00AF6D06">
        <w:rPr>
          <w:iCs/>
        </w:rPr>
        <w:t>on a donor card, or an organ donor registry?</w:t>
      </w:r>
    </w:p>
    <w:p w:rsidR="00481A5A" w:rsidRPr="00EF4306" w:rsidRDefault="00481A5A" w:rsidP="00C748F2">
      <w:pPr>
        <w:numPr>
          <w:ilvl w:val="0"/>
          <w:numId w:val="6"/>
        </w:numPr>
      </w:pPr>
      <w:r>
        <w:t>Yes</w:t>
      </w:r>
      <w:r w:rsidRPr="00EF4306">
        <w:t xml:space="preserve"> (</w:t>
      </w:r>
      <w:r>
        <w:t>SCREEN OUT)</w:t>
      </w:r>
    </w:p>
    <w:p w:rsidR="00481A5A" w:rsidRPr="00EF4306" w:rsidRDefault="00481A5A" w:rsidP="00C748F2">
      <w:pPr>
        <w:numPr>
          <w:ilvl w:val="0"/>
          <w:numId w:val="6"/>
        </w:numPr>
      </w:pPr>
      <w:r>
        <w:t>No</w:t>
      </w:r>
    </w:p>
    <w:p w:rsidR="00B76F46" w:rsidRDefault="00B76F46" w:rsidP="00B76F46"/>
    <w:p w:rsidR="00B76F46" w:rsidRDefault="00B76F46" w:rsidP="00B76F46">
      <w:pPr>
        <w:rPr>
          <w:iCs/>
        </w:rPr>
      </w:pPr>
      <w:r>
        <w:rPr>
          <w:iCs/>
        </w:rPr>
        <w:t>S7: Do you have a U.S. driver’s license?</w:t>
      </w:r>
    </w:p>
    <w:p w:rsidR="00B76F46" w:rsidRPr="00EF4306" w:rsidRDefault="00B76F46" w:rsidP="00B76F46">
      <w:pPr>
        <w:numPr>
          <w:ilvl w:val="0"/>
          <w:numId w:val="2"/>
        </w:numPr>
      </w:pPr>
      <w:r>
        <w:t>Yes {SKIP TO SURVEY}</w:t>
      </w:r>
    </w:p>
    <w:p w:rsidR="00B76F46" w:rsidRPr="00EF4306" w:rsidRDefault="00B76F46" w:rsidP="00B76F46">
      <w:pPr>
        <w:numPr>
          <w:ilvl w:val="0"/>
          <w:numId w:val="2"/>
        </w:numPr>
      </w:pPr>
      <w:r>
        <w:t>No</w:t>
      </w:r>
    </w:p>
    <w:p w:rsidR="00B76F46" w:rsidRDefault="00B76F46" w:rsidP="00B76F46"/>
    <w:p w:rsidR="00B76F46" w:rsidRDefault="00B76F46" w:rsidP="00B76F46">
      <w:r>
        <w:t>S8. When you get your driver’s license, how likely do you think you are to register as an organ donor?</w:t>
      </w:r>
    </w:p>
    <w:p w:rsidR="00B76F46" w:rsidRPr="00EF4306" w:rsidRDefault="00B76F46" w:rsidP="00B76F46">
      <w:pPr>
        <w:numPr>
          <w:ilvl w:val="0"/>
          <w:numId w:val="16"/>
        </w:numPr>
      </w:pPr>
      <w:r w:rsidRPr="00B1295F">
        <w:rPr>
          <w:noProof/>
        </w:rPr>
        <w:t>Definitely</w:t>
      </w:r>
      <w:r w:rsidR="00A90365">
        <w:rPr>
          <w:noProof/>
        </w:rPr>
        <w:t>,</w:t>
      </w:r>
      <w:r>
        <w:t xml:space="preserve"> will register {SCREEN OUT}</w:t>
      </w:r>
    </w:p>
    <w:p w:rsidR="00B76F46" w:rsidRDefault="00B76F46" w:rsidP="00B76F46">
      <w:pPr>
        <w:numPr>
          <w:ilvl w:val="0"/>
          <w:numId w:val="16"/>
        </w:numPr>
      </w:pPr>
      <w:r>
        <w:t>Probably will register</w:t>
      </w:r>
    </w:p>
    <w:p w:rsidR="00B76F46" w:rsidRDefault="00B76F46" w:rsidP="00B76F46">
      <w:pPr>
        <w:numPr>
          <w:ilvl w:val="0"/>
          <w:numId w:val="16"/>
        </w:numPr>
      </w:pPr>
      <w:r>
        <w:t>May register</w:t>
      </w:r>
    </w:p>
    <w:p w:rsidR="00B76F46" w:rsidRDefault="00B76F46" w:rsidP="00B76F46">
      <w:pPr>
        <w:numPr>
          <w:ilvl w:val="0"/>
          <w:numId w:val="16"/>
        </w:numPr>
      </w:pPr>
      <w:r w:rsidRPr="00B1295F">
        <w:rPr>
          <w:noProof/>
        </w:rPr>
        <w:t>Definitely</w:t>
      </w:r>
      <w:r w:rsidR="00A90365">
        <w:rPr>
          <w:noProof/>
        </w:rPr>
        <w:t>,</w:t>
      </w:r>
      <w:r>
        <w:t xml:space="preserve"> will not register</w:t>
      </w:r>
    </w:p>
    <w:p w:rsidR="00B76F46" w:rsidRDefault="00B76F46" w:rsidP="00B76F46">
      <w:pPr>
        <w:numPr>
          <w:ilvl w:val="0"/>
          <w:numId w:val="16"/>
        </w:numPr>
      </w:pPr>
      <w:r>
        <w:t>Not sure/haven’t thought about it</w:t>
      </w:r>
    </w:p>
    <w:p w:rsidR="00B76F46" w:rsidRDefault="00B76F46" w:rsidP="00481A5A"/>
    <w:p w:rsidR="00A57086" w:rsidRPr="001A2A23" w:rsidRDefault="00A57086" w:rsidP="00A57086">
      <w:pPr>
        <w:rPr>
          <w:b/>
        </w:rPr>
      </w:pPr>
      <w:r w:rsidRPr="001A2A23">
        <w:rPr>
          <w:b/>
        </w:rPr>
        <w:t>Start of Survey:</w:t>
      </w:r>
    </w:p>
    <w:p w:rsidR="00616C08" w:rsidRDefault="00616C08" w:rsidP="002E135E">
      <w:r>
        <w:t>Thanks for agreeing to participate in the survey. You will see a series of ads about organ donation. Please view each item and then answer the questions about that item.</w:t>
      </w:r>
    </w:p>
    <w:p w:rsidR="00696338" w:rsidRDefault="00696338" w:rsidP="002E135E">
      <w:pPr>
        <w:rPr>
          <w:b/>
        </w:rPr>
      </w:pPr>
    </w:p>
    <w:p w:rsidR="00616C08" w:rsidRPr="001A2A23" w:rsidRDefault="00616C08" w:rsidP="002E135E">
      <w:pPr>
        <w:rPr>
          <w:b/>
        </w:rPr>
      </w:pPr>
      <w:r>
        <w:rPr>
          <w:b/>
        </w:rPr>
        <w:t>[SHOW ADS IN RANDOM ORDER. REPEAT QUESTIONS FOR EACH AD.]</w:t>
      </w:r>
    </w:p>
    <w:p w:rsidR="00616C08" w:rsidRDefault="00616C08" w:rsidP="00C748F2">
      <w:pPr>
        <w:numPr>
          <w:ilvl w:val="0"/>
          <w:numId w:val="3"/>
        </w:numPr>
      </w:pPr>
      <w:r>
        <w:t>This ad got my attention.</w:t>
      </w:r>
    </w:p>
    <w:p w:rsidR="00616C08" w:rsidRDefault="00616C08" w:rsidP="00616C08">
      <w:pPr>
        <w:ind w:left="720"/>
      </w:pPr>
      <w:r>
        <w:t>[Sliding scale from Not a lot to A great deal]</w:t>
      </w:r>
    </w:p>
    <w:p w:rsidR="00616C08" w:rsidRDefault="00616C08" w:rsidP="00616C08">
      <w:pPr>
        <w:ind w:left="720"/>
      </w:pPr>
    </w:p>
    <w:p w:rsidR="00B50043" w:rsidRDefault="005A6FF7" w:rsidP="00C748F2">
      <w:pPr>
        <w:numPr>
          <w:ilvl w:val="0"/>
          <w:numId w:val="3"/>
        </w:numPr>
      </w:pPr>
      <w:r>
        <w:t xml:space="preserve">This ad makes it clear </w:t>
      </w:r>
      <w:r w:rsidR="00BB1261">
        <w:t xml:space="preserve">that </w:t>
      </w:r>
      <w:r>
        <w:t>o</w:t>
      </w:r>
      <w:r w:rsidR="00B50043">
        <w:t>rgan donation helps people.</w:t>
      </w:r>
    </w:p>
    <w:p w:rsidR="00B50043" w:rsidRDefault="00B50043" w:rsidP="00B50043">
      <w:pPr>
        <w:ind w:left="720"/>
      </w:pPr>
      <w:r>
        <w:t>[Sliding scale from Not a lot to A great deal]</w:t>
      </w:r>
    </w:p>
    <w:p w:rsidR="00B50043" w:rsidRDefault="00B50043" w:rsidP="00B50043">
      <w:pPr>
        <w:ind w:left="720"/>
      </w:pPr>
    </w:p>
    <w:p w:rsidR="00B50043" w:rsidRDefault="00B50043" w:rsidP="00C748F2">
      <w:pPr>
        <w:numPr>
          <w:ilvl w:val="0"/>
          <w:numId w:val="3"/>
        </w:numPr>
      </w:pPr>
      <w:r>
        <w:t>I like this ad.</w:t>
      </w:r>
    </w:p>
    <w:p w:rsidR="00B50043" w:rsidRDefault="00B50043" w:rsidP="00B50043">
      <w:pPr>
        <w:ind w:left="720"/>
      </w:pPr>
      <w:r>
        <w:t>[Sliding scale from Not a lot to A great deal]</w:t>
      </w:r>
    </w:p>
    <w:p w:rsidR="00B50043" w:rsidRDefault="00B50043" w:rsidP="00B50043">
      <w:pPr>
        <w:ind w:left="720"/>
      </w:pPr>
    </w:p>
    <w:p w:rsidR="00B50043" w:rsidRDefault="00B50043" w:rsidP="00C748F2">
      <w:pPr>
        <w:numPr>
          <w:ilvl w:val="0"/>
          <w:numId w:val="3"/>
        </w:numPr>
      </w:pPr>
      <w:r>
        <w:t>I believe this ad.</w:t>
      </w:r>
    </w:p>
    <w:p w:rsidR="00B50043" w:rsidRDefault="00B50043" w:rsidP="00B50043">
      <w:pPr>
        <w:ind w:left="720"/>
      </w:pPr>
      <w:r>
        <w:t>[Sliding scale from Not a lot to A great deal]</w:t>
      </w:r>
    </w:p>
    <w:p w:rsidR="00B50043" w:rsidRDefault="00B50043" w:rsidP="00B50043">
      <w:pPr>
        <w:ind w:left="720"/>
      </w:pPr>
    </w:p>
    <w:p w:rsidR="00B50043" w:rsidRDefault="005A6FF7" w:rsidP="00C748F2">
      <w:pPr>
        <w:numPr>
          <w:ilvl w:val="0"/>
          <w:numId w:val="3"/>
        </w:numPr>
      </w:pPr>
      <w:r>
        <w:t xml:space="preserve">This ad makes me </w:t>
      </w:r>
      <w:r w:rsidR="00B50043">
        <w:t>want to learn more about donation.</w:t>
      </w:r>
    </w:p>
    <w:p w:rsidR="00B50043" w:rsidRDefault="00B50043" w:rsidP="00B50043">
      <w:pPr>
        <w:ind w:left="720"/>
      </w:pPr>
      <w:r>
        <w:t>[Sliding scale from Not a lot to A great deal]</w:t>
      </w:r>
    </w:p>
    <w:p w:rsidR="0067264D" w:rsidRDefault="0067264D" w:rsidP="0067264D">
      <w:pPr>
        <w:ind w:left="720"/>
      </w:pPr>
    </w:p>
    <w:p w:rsidR="007D4B99" w:rsidRDefault="005A6FF7" w:rsidP="00C748F2">
      <w:pPr>
        <w:numPr>
          <w:ilvl w:val="0"/>
          <w:numId w:val="3"/>
        </w:numPr>
      </w:pPr>
      <w:r>
        <w:t>This ad makes me want to</w:t>
      </w:r>
      <w:r w:rsidR="00616C08">
        <w:t xml:space="preserve"> register to be an organ donor</w:t>
      </w:r>
    </w:p>
    <w:p w:rsidR="00B50043" w:rsidRDefault="00616C08" w:rsidP="00B50043">
      <w:pPr>
        <w:ind w:left="720"/>
      </w:pPr>
      <w:r>
        <w:t xml:space="preserve"> </w:t>
      </w:r>
      <w:r w:rsidR="0067264D">
        <w:t>[Sliding scale from No chance to Absolutely]</w:t>
      </w:r>
    </w:p>
    <w:p w:rsidR="00B50043" w:rsidRDefault="00B50043" w:rsidP="0067264D"/>
    <w:p w:rsidR="0067264D" w:rsidRPr="00616C08" w:rsidRDefault="00B50043" w:rsidP="0067264D">
      <w:pPr>
        <w:rPr>
          <w:b/>
        </w:rPr>
      </w:pPr>
      <w:r w:rsidRPr="00616C08">
        <w:rPr>
          <w:b/>
        </w:rPr>
        <w:t xml:space="preserve"> </w:t>
      </w:r>
      <w:r w:rsidR="00616C08" w:rsidRPr="00616C08">
        <w:rPr>
          <w:b/>
        </w:rPr>
        <w:t>[END OF REPEATING QUESTIONS]</w:t>
      </w:r>
    </w:p>
    <w:p w:rsidR="00616C08" w:rsidRDefault="00616C08" w:rsidP="0067264D"/>
    <w:p w:rsidR="00B50043" w:rsidRDefault="00B50043" w:rsidP="00B50043">
      <w:r>
        <w:t>[SHOW ALL ADS TOGETHER]</w:t>
      </w:r>
    </w:p>
    <w:p w:rsidR="00B50043" w:rsidRDefault="00B50043" w:rsidP="00C748F2">
      <w:pPr>
        <w:numPr>
          <w:ilvl w:val="0"/>
          <w:numId w:val="3"/>
        </w:numPr>
      </w:pPr>
      <w:r>
        <w:t>The ad I like best is:</w:t>
      </w:r>
    </w:p>
    <w:p w:rsidR="00B50043" w:rsidRDefault="00B50043" w:rsidP="00C748F2">
      <w:pPr>
        <w:numPr>
          <w:ilvl w:val="0"/>
          <w:numId w:val="8"/>
        </w:numPr>
      </w:pPr>
      <w:r>
        <w:t>Ad 1</w:t>
      </w:r>
    </w:p>
    <w:p w:rsidR="00B50043" w:rsidRDefault="00B50043" w:rsidP="00C748F2">
      <w:pPr>
        <w:numPr>
          <w:ilvl w:val="0"/>
          <w:numId w:val="8"/>
        </w:numPr>
      </w:pPr>
      <w:r>
        <w:t>Ad 2</w:t>
      </w:r>
      <w:r w:rsidR="0067264D">
        <w:t xml:space="preserve"> </w:t>
      </w:r>
    </w:p>
    <w:p w:rsidR="00B50043" w:rsidRDefault="00B50043" w:rsidP="00C748F2">
      <w:pPr>
        <w:numPr>
          <w:ilvl w:val="0"/>
          <w:numId w:val="8"/>
        </w:numPr>
      </w:pPr>
      <w:r>
        <w:t>Ad 3</w:t>
      </w:r>
    </w:p>
    <w:p w:rsidR="00B50043" w:rsidRDefault="00B50043" w:rsidP="00C748F2">
      <w:pPr>
        <w:numPr>
          <w:ilvl w:val="0"/>
          <w:numId w:val="8"/>
        </w:numPr>
      </w:pPr>
      <w:r>
        <w:t>Ad 4</w:t>
      </w:r>
    </w:p>
    <w:p w:rsidR="00B50043" w:rsidRDefault="00B50043" w:rsidP="00C748F2">
      <w:pPr>
        <w:numPr>
          <w:ilvl w:val="0"/>
          <w:numId w:val="8"/>
        </w:numPr>
      </w:pPr>
      <w:r>
        <w:t>Ad 5</w:t>
      </w:r>
    </w:p>
    <w:p w:rsidR="00B50043" w:rsidRDefault="00B50043" w:rsidP="00C748F2">
      <w:pPr>
        <w:numPr>
          <w:ilvl w:val="0"/>
          <w:numId w:val="8"/>
        </w:numPr>
      </w:pPr>
      <w:r>
        <w:t>Ad 6</w:t>
      </w:r>
    </w:p>
    <w:p w:rsidR="00B50043" w:rsidRDefault="00B50043" w:rsidP="00B50043"/>
    <w:p w:rsidR="00B50043" w:rsidRDefault="00B50043" w:rsidP="00C748F2">
      <w:pPr>
        <w:numPr>
          <w:ilvl w:val="0"/>
          <w:numId w:val="3"/>
        </w:numPr>
      </w:pPr>
      <w:r>
        <w:t>The reason I like this ad is: _________________</w:t>
      </w:r>
    </w:p>
    <w:p w:rsidR="00B50043" w:rsidRDefault="00B50043" w:rsidP="00B50043">
      <w:pPr>
        <w:ind w:left="720"/>
      </w:pPr>
    </w:p>
    <w:p w:rsidR="0094511C" w:rsidRDefault="0094511C" w:rsidP="00C748F2">
      <w:pPr>
        <w:numPr>
          <w:ilvl w:val="0"/>
          <w:numId w:val="3"/>
        </w:numPr>
      </w:pPr>
      <w:r>
        <w:t>Here are some possible things teens might want to know about organ donation. Please rate how much you want to learn about each of the following topics, using a scale from 1 (“not that much”) to 10 (“a great deal”): [SHOW IN RANDOM ORDER]</w:t>
      </w:r>
    </w:p>
    <w:p w:rsidR="0094511C" w:rsidRDefault="003B46B8" w:rsidP="00C748F2">
      <w:pPr>
        <w:numPr>
          <w:ilvl w:val="1"/>
          <w:numId w:val="9"/>
        </w:numPr>
      </w:pPr>
      <w:r>
        <w:t>How to register to be an organ donor</w:t>
      </w:r>
    </w:p>
    <w:p w:rsidR="003B46B8" w:rsidRDefault="003B46B8" w:rsidP="00C748F2">
      <w:pPr>
        <w:numPr>
          <w:ilvl w:val="1"/>
          <w:numId w:val="9"/>
        </w:numPr>
      </w:pPr>
      <w:r>
        <w:t>What it means to register as a donor</w:t>
      </w:r>
    </w:p>
    <w:p w:rsidR="003B46B8" w:rsidRDefault="003B46B8" w:rsidP="00C748F2">
      <w:pPr>
        <w:numPr>
          <w:ilvl w:val="1"/>
          <w:numId w:val="9"/>
        </w:numPr>
      </w:pPr>
      <w:r>
        <w:t>Who gets organs/how organ recipients are selected</w:t>
      </w:r>
    </w:p>
    <w:p w:rsidR="003B46B8" w:rsidRDefault="003B46B8" w:rsidP="00C748F2">
      <w:pPr>
        <w:numPr>
          <w:ilvl w:val="1"/>
          <w:numId w:val="9"/>
        </w:numPr>
      </w:pPr>
      <w:r>
        <w:t>How old you have to be to register as an organ donor</w:t>
      </w:r>
    </w:p>
    <w:p w:rsidR="003B46B8" w:rsidRDefault="003B46B8" w:rsidP="00C748F2">
      <w:pPr>
        <w:numPr>
          <w:ilvl w:val="1"/>
          <w:numId w:val="9"/>
        </w:numPr>
      </w:pPr>
      <w:r>
        <w:t>How many people need organs</w:t>
      </w:r>
    </w:p>
    <w:p w:rsidR="003B46B8" w:rsidRDefault="003B46B8" w:rsidP="00C748F2">
      <w:pPr>
        <w:numPr>
          <w:ilvl w:val="1"/>
          <w:numId w:val="9"/>
        </w:numPr>
      </w:pPr>
      <w:r>
        <w:t>What organs can be donated</w:t>
      </w:r>
    </w:p>
    <w:p w:rsidR="003B46B8" w:rsidRDefault="003B46B8" w:rsidP="00C748F2">
      <w:pPr>
        <w:numPr>
          <w:ilvl w:val="1"/>
          <w:numId w:val="9"/>
        </w:numPr>
      </w:pPr>
      <w:r>
        <w:lastRenderedPageBreak/>
        <w:t>How organ donation happens</w:t>
      </w:r>
    </w:p>
    <w:p w:rsidR="003B46B8" w:rsidRDefault="003B46B8" w:rsidP="00C748F2">
      <w:pPr>
        <w:numPr>
          <w:ilvl w:val="1"/>
          <w:numId w:val="9"/>
        </w:numPr>
      </w:pPr>
      <w:r>
        <w:t>How donation helps people</w:t>
      </w:r>
    </w:p>
    <w:p w:rsidR="003B46B8" w:rsidRDefault="003B46B8" w:rsidP="00C748F2">
      <w:pPr>
        <w:numPr>
          <w:ilvl w:val="1"/>
          <w:numId w:val="9"/>
        </w:numPr>
      </w:pPr>
      <w:r>
        <w:t>Why some people need organs</w:t>
      </w:r>
    </w:p>
    <w:p w:rsidR="0094511C" w:rsidRDefault="0094511C" w:rsidP="0094511C">
      <w:pPr>
        <w:ind w:left="720"/>
      </w:pPr>
    </w:p>
    <w:p w:rsidR="00161092" w:rsidRDefault="00161092" w:rsidP="00C748F2">
      <w:pPr>
        <w:numPr>
          <w:ilvl w:val="0"/>
          <w:numId w:val="3"/>
        </w:numPr>
      </w:pPr>
      <w:r>
        <w:t xml:space="preserve">Here are some possible reasons teens might decide to be an organ donor. Please rate how </w:t>
      </w:r>
      <w:r w:rsidR="00CC559D">
        <w:t>much each makes you want to consider donation</w:t>
      </w:r>
      <w:r>
        <w:t>, using a scale from 1 (“not that much”) to 10 (“a great deal</w:t>
      </w:r>
      <w:r w:rsidR="00CC559D">
        <w:t>”)</w:t>
      </w:r>
      <w:r>
        <w:t>: [SHOW IN RANDOM ORDER]</w:t>
      </w:r>
    </w:p>
    <w:p w:rsidR="00161092" w:rsidRDefault="00161092" w:rsidP="00C748F2">
      <w:pPr>
        <w:numPr>
          <w:ilvl w:val="1"/>
          <w:numId w:val="10"/>
        </w:numPr>
      </w:pPr>
      <w:r>
        <w:t>To help someone else in need</w:t>
      </w:r>
    </w:p>
    <w:p w:rsidR="00161092" w:rsidRDefault="00161092" w:rsidP="00C748F2">
      <w:pPr>
        <w:numPr>
          <w:ilvl w:val="1"/>
          <w:numId w:val="10"/>
        </w:numPr>
      </w:pPr>
      <w:r>
        <w:t xml:space="preserve">Because </w:t>
      </w:r>
      <w:r w:rsidRPr="00A90365">
        <w:rPr>
          <w:noProof/>
        </w:rPr>
        <w:t>it’s</w:t>
      </w:r>
      <w:r>
        <w:t xml:space="preserve"> quick and easy to do</w:t>
      </w:r>
    </w:p>
    <w:p w:rsidR="00161092" w:rsidRDefault="00161092" w:rsidP="00C748F2">
      <w:pPr>
        <w:numPr>
          <w:ilvl w:val="1"/>
          <w:numId w:val="10"/>
        </w:numPr>
      </w:pPr>
      <w:r>
        <w:t xml:space="preserve">Because it shows </w:t>
      </w:r>
      <w:r w:rsidRPr="00A90365">
        <w:rPr>
          <w:noProof/>
        </w:rPr>
        <w:t>that</w:t>
      </w:r>
      <w:r w:rsidR="00A90365">
        <w:rPr>
          <w:noProof/>
        </w:rPr>
        <w:t>,</w:t>
      </w:r>
      <w:r>
        <w:t xml:space="preserve"> I care about others</w:t>
      </w:r>
    </w:p>
    <w:p w:rsidR="005D6865" w:rsidRDefault="005D6865" w:rsidP="00C748F2">
      <w:pPr>
        <w:numPr>
          <w:ilvl w:val="1"/>
          <w:numId w:val="10"/>
        </w:numPr>
      </w:pPr>
      <w:r>
        <w:t xml:space="preserve">Because teens </w:t>
      </w:r>
      <w:r w:rsidR="00CC559D">
        <w:t xml:space="preserve">can </w:t>
      </w:r>
      <w:r>
        <w:t>make a difference</w:t>
      </w:r>
    </w:p>
    <w:p w:rsidR="005D6865" w:rsidRDefault="005D6865" w:rsidP="00C748F2">
      <w:pPr>
        <w:numPr>
          <w:ilvl w:val="1"/>
          <w:numId w:val="10"/>
        </w:numPr>
      </w:pPr>
      <w:r>
        <w:t xml:space="preserve">Because </w:t>
      </w:r>
      <w:r w:rsidRPr="00A90365">
        <w:rPr>
          <w:noProof/>
        </w:rPr>
        <w:t>it’s</w:t>
      </w:r>
      <w:r>
        <w:t xml:space="preserve"> my decision </w:t>
      </w:r>
      <w:r w:rsidRPr="00A90365">
        <w:rPr>
          <w:noProof/>
        </w:rPr>
        <w:t>to</w:t>
      </w:r>
      <w:r w:rsidR="00A90365">
        <w:rPr>
          <w:noProof/>
        </w:rPr>
        <w:t>,</w:t>
      </w:r>
      <w:r>
        <w:t xml:space="preserve"> make</w:t>
      </w:r>
    </w:p>
    <w:p w:rsidR="00161092" w:rsidRDefault="00161092" w:rsidP="00C748F2">
      <w:pPr>
        <w:numPr>
          <w:ilvl w:val="1"/>
          <w:numId w:val="10"/>
        </w:numPr>
      </w:pPr>
      <w:r>
        <w:t>To save up to 8 lives</w:t>
      </w:r>
    </w:p>
    <w:p w:rsidR="00161092" w:rsidRDefault="00161092" w:rsidP="00C748F2">
      <w:pPr>
        <w:numPr>
          <w:ilvl w:val="1"/>
          <w:numId w:val="10"/>
        </w:numPr>
      </w:pPr>
      <w:r>
        <w:t xml:space="preserve">Because </w:t>
      </w:r>
      <w:r w:rsidRPr="00A90365">
        <w:rPr>
          <w:noProof/>
        </w:rPr>
        <w:t>it’s</w:t>
      </w:r>
      <w:r>
        <w:t xml:space="preserve"> an adult decision I </w:t>
      </w:r>
      <w:r w:rsidR="00CC559D">
        <w:t>can</w:t>
      </w:r>
      <w:r>
        <w:t xml:space="preserve"> make</w:t>
      </w:r>
    </w:p>
    <w:p w:rsidR="00161092" w:rsidRDefault="00161092" w:rsidP="00C748F2">
      <w:pPr>
        <w:numPr>
          <w:ilvl w:val="1"/>
          <w:numId w:val="10"/>
        </w:numPr>
      </w:pPr>
      <w:r>
        <w:t xml:space="preserve">If I make the </w:t>
      </w:r>
      <w:r w:rsidRPr="00A90365">
        <w:rPr>
          <w:noProof/>
        </w:rPr>
        <w:t>decision</w:t>
      </w:r>
      <w:r w:rsidR="00A90365">
        <w:rPr>
          <w:noProof/>
        </w:rPr>
        <w:t>,</w:t>
      </w:r>
      <w:r>
        <w:t xml:space="preserve"> then my family </w:t>
      </w:r>
      <w:r w:rsidR="00511697">
        <w:t>will know my wishes</w:t>
      </w:r>
    </w:p>
    <w:p w:rsidR="00161092" w:rsidRDefault="00161092" w:rsidP="00C748F2">
      <w:pPr>
        <w:numPr>
          <w:ilvl w:val="1"/>
          <w:numId w:val="10"/>
        </w:numPr>
      </w:pPr>
      <w:r>
        <w:t>Because there are teens like me who need an organ</w:t>
      </w:r>
    </w:p>
    <w:p w:rsidR="00CC559D" w:rsidRDefault="00CC559D" w:rsidP="00C748F2">
      <w:pPr>
        <w:numPr>
          <w:ilvl w:val="1"/>
          <w:numId w:val="10"/>
        </w:numPr>
      </w:pPr>
      <w:r>
        <w:t>Because there are kids younger than me who need an organ</w:t>
      </w:r>
    </w:p>
    <w:p w:rsidR="00161092" w:rsidRDefault="00161092" w:rsidP="00C748F2">
      <w:pPr>
        <w:numPr>
          <w:ilvl w:val="1"/>
          <w:numId w:val="10"/>
        </w:numPr>
      </w:pPr>
      <w:r>
        <w:t>To be a hero</w:t>
      </w:r>
    </w:p>
    <w:p w:rsidR="005D6865" w:rsidRDefault="005D6865" w:rsidP="00C748F2">
      <w:pPr>
        <w:numPr>
          <w:ilvl w:val="1"/>
          <w:numId w:val="10"/>
        </w:numPr>
      </w:pPr>
      <w:r>
        <w:t>Because I know the story of someone helped by donation</w:t>
      </w:r>
    </w:p>
    <w:p w:rsidR="005D6865" w:rsidRDefault="005D6865" w:rsidP="00C748F2">
      <w:pPr>
        <w:numPr>
          <w:ilvl w:val="1"/>
          <w:numId w:val="10"/>
        </w:numPr>
      </w:pPr>
      <w:r>
        <w:t>Because I know the story of someone who saved a life</w:t>
      </w:r>
    </w:p>
    <w:p w:rsidR="00B44181" w:rsidRDefault="00B44181" w:rsidP="00C748F2">
      <w:pPr>
        <w:numPr>
          <w:ilvl w:val="1"/>
          <w:numId w:val="10"/>
        </w:numPr>
      </w:pPr>
      <w:r>
        <w:t>Because I want to be the one who decides</w:t>
      </w:r>
    </w:p>
    <w:p w:rsidR="00CC559D" w:rsidRDefault="00CC559D" w:rsidP="00C748F2">
      <w:pPr>
        <w:numPr>
          <w:ilvl w:val="1"/>
          <w:numId w:val="10"/>
        </w:numPr>
      </w:pPr>
      <w:r>
        <w:t xml:space="preserve">To control my </w:t>
      </w:r>
      <w:r w:rsidRPr="00A90365">
        <w:rPr>
          <w:noProof/>
        </w:rPr>
        <w:t>own</w:t>
      </w:r>
      <w:r>
        <w:t xml:space="preserve"> future</w:t>
      </w:r>
    </w:p>
    <w:p w:rsidR="00161092" w:rsidRDefault="00161092" w:rsidP="00161092">
      <w:pPr>
        <w:ind w:left="1440"/>
      </w:pPr>
    </w:p>
    <w:p w:rsidR="00673B08" w:rsidRDefault="00AE2A2A" w:rsidP="00C748F2">
      <w:pPr>
        <w:numPr>
          <w:ilvl w:val="0"/>
          <w:numId w:val="3"/>
        </w:numPr>
      </w:pPr>
      <w:r>
        <w:t>Where would you want to learn more about organ donation? [select all that apply]</w:t>
      </w:r>
    </w:p>
    <w:p w:rsidR="00AE2A2A" w:rsidRDefault="003B46B8" w:rsidP="00C748F2">
      <w:pPr>
        <w:numPr>
          <w:ilvl w:val="1"/>
          <w:numId w:val="11"/>
        </w:numPr>
      </w:pPr>
      <w:r w:rsidRPr="00A90365">
        <w:rPr>
          <w:noProof/>
        </w:rPr>
        <w:t>Website</w:t>
      </w:r>
    </w:p>
    <w:p w:rsidR="003B46B8" w:rsidRDefault="003B46B8" w:rsidP="00C748F2">
      <w:pPr>
        <w:numPr>
          <w:ilvl w:val="1"/>
          <w:numId w:val="11"/>
        </w:numPr>
      </w:pPr>
      <w:r>
        <w:t>Social media</w:t>
      </w:r>
    </w:p>
    <w:p w:rsidR="00AE2A2A" w:rsidRDefault="003B46B8" w:rsidP="00C748F2">
      <w:pPr>
        <w:numPr>
          <w:ilvl w:val="1"/>
          <w:numId w:val="11"/>
        </w:numPr>
      </w:pPr>
      <w:r>
        <w:t>Poster or printed materials</w:t>
      </w:r>
    </w:p>
    <w:p w:rsidR="00AE2A2A" w:rsidRDefault="003B46B8" w:rsidP="00C748F2">
      <w:pPr>
        <w:numPr>
          <w:ilvl w:val="1"/>
          <w:numId w:val="11"/>
        </w:numPr>
      </w:pPr>
      <w:r>
        <w:t>Radio</w:t>
      </w:r>
    </w:p>
    <w:p w:rsidR="003B46B8" w:rsidRDefault="003B46B8" w:rsidP="00C748F2">
      <w:pPr>
        <w:numPr>
          <w:ilvl w:val="1"/>
          <w:numId w:val="11"/>
        </w:numPr>
      </w:pPr>
      <w:r>
        <w:t>TV</w:t>
      </w:r>
    </w:p>
    <w:p w:rsidR="00AE2A2A" w:rsidRDefault="00AE2A2A" w:rsidP="00C748F2">
      <w:pPr>
        <w:numPr>
          <w:ilvl w:val="1"/>
          <w:numId w:val="11"/>
        </w:numPr>
      </w:pPr>
      <w:r>
        <w:t>From your doctor</w:t>
      </w:r>
    </w:p>
    <w:p w:rsidR="00AE2A2A" w:rsidRDefault="00AE2A2A" w:rsidP="00C748F2">
      <w:pPr>
        <w:numPr>
          <w:ilvl w:val="1"/>
          <w:numId w:val="11"/>
        </w:numPr>
      </w:pPr>
      <w:r>
        <w:t xml:space="preserve">From friends </w:t>
      </w:r>
    </w:p>
    <w:p w:rsidR="003B46B8" w:rsidRDefault="003B46B8" w:rsidP="00C748F2">
      <w:pPr>
        <w:numPr>
          <w:ilvl w:val="1"/>
          <w:numId w:val="11"/>
        </w:numPr>
      </w:pPr>
      <w:r>
        <w:t>From parents or family</w:t>
      </w:r>
    </w:p>
    <w:p w:rsidR="003B46B8" w:rsidRDefault="003B46B8" w:rsidP="00C748F2">
      <w:pPr>
        <w:numPr>
          <w:ilvl w:val="1"/>
          <w:numId w:val="11"/>
        </w:numPr>
      </w:pPr>
      <w:r>
        <w:t>In a class at school</w:t>
      </w:r>
    </w:p>
    <w:p w:rsidR="003B46B8" w:rsidRDefault="003B46B8" w:rsidP="00C748F2">
      <w:pPr>
        <w:numPr>
          <w:ilvl w:val="1"/>
          <w:numId w:val="11"/>
        </w:numPr>
      </w:pPr>
      <w:r>
        <w:t>In a driver education class</w:t>
      </w:r>
    </w:p>
    <w:p w:rsidR="00AE2A2A" w:rsidRDefault="00AE2A2A" w:rsidP="00C748F2">
      <w:pPr>
        <w:numPr>
          <w:ilvl w:val="1"/>
          <w:numId w:val="11"/>
        </w:numPr>
      </w:pPr>
      <w:r>
        <w:t>Other</w:t>
      </w:r>
      <w:r w:rsidR="003B46B8">
        <w:t>: _______________</w:t>
      </w:r>
    </w:p>
    <w:p w:rsidR="00AE2A2A" w:rsidRDefault="00AE2A2A" w:rsidP="00C748F2">
      <w:pPr>
        <w:numPr>
          <w:ilvl w:val="1"/>
          <w:numId w:val="11"/>
        </w:numPr>
      </w:pPr>
      <w:r>
        <w:t>None</w:t>
      </w:r>
    </w:p>
    <w:p w:rsidR="00D46841" w:rsidRDefault="00D46841" w:rsidP="00D46841">
      <w:pPr>
        <w:ind w:left="1440"/>
      </w:pPr>
    </w:p>
    <w:p w:rsidR="00D46841" w:rsidRDefault="00762C2C" w:rsidP="00C748F2">
      <w:pPr>
        <w:numPr>
          <w:ilvl w:val="0"/>
          <w:numId w:val="3"/>
        </w:numPr>
      </w:pPr>
      <w:r>
        <w:t xml:space="preserve">[IF LICENSE IN S7] </w:t>
      </w:r>
      <w:r w:rsidR="00D46841">
        <w:t>When you got your driver’s license, were you asked if you wanted to be a donor?</w:t>
      </w:r>
    </w:p>
    <w:p w:rsidR="00D46841" w:rsidRDefault="00D46841" w:rsidP="00C748F2">
      <w:pPr>
        <w:numPr>
          <w:ilvl w:val="1"/>
          <w:numId w:val="12"/>
        </w:numPr>
      </w:pPr>
      <w:r>
        <w:t>Yes</w:t>
      </w:r>
    </w:p>
    <w:p w:rsidR="00D46841" w:rsidRDefault="00D46841" w:rsidP="00C748F2">
      <w:pPr>
        <w:numPr>
          <w:ilvl w:val="1"/>
          <w:numId w:val="12"/>
        </w:numPr>
      </w:pPr>
      <w:r>
        <w:t>No</w:t>
      </w:r>
    </w:p>
    <w:p w:rsidR="0026077C" w:rsidRDefault="0026077C" w:rsidP="00B50043"/>
    <w:p w:rsidR="00D46841" w:rsidRDefault="00D46841" w:rsidP="00C748F2">
      <w:pPr>
        <w:numPr>
          <w:ilvl w:val="0"/>
          <w:numId w:val="3"/>
        </w:numPr>
      </w:pPr>
      <w:r>
        <w:t>[IF YES TO 12] Did you feel like you had enough information at that time to make a good decision?</w:t>
      </w:r>
    </w:p>
    <w:p w:rsidR="00D46841" w:rsidRDefault="00D46841" w:rsidP="00C748F2">
      <w:pPr>
        <w:numPr>
          <w:ilvl w:val="0"/>
          <w:numId w:val="13"/>
        </w:numPr>
      </w:pPr>
      <w:r>
        <w:t>Yes</w:t>
      </w:r>
    </w:p>
    <w:p w:rsidR="00D46841" w:rsidRDefault="00D46841" w:rsidP="00C748F2">
      <w:pPr>
        <w:numPr>
          <w:ilvl w:val="0"/>
          <w:numId w:val="13"/>
        </w:numPr>
      </w:pPr>
      <w:r>
        <w:t>No</w:t>
      </w:r>
      <w:r w:rsidR="00152057">
        <w:t xml:space="preserve"> (If “No,” please explain why not?</w:t>
      </w:r>
      <w:r>
        <w:t>: ____________________________</w:t>
      </w:r>
    </w:p>
    <w:p w:rsidR="00CC559D" w:rsidRDefault="00CC559D" w:rsidP="00CC559D">
      <w:pPr>
        <w:ind w:left="720"/>
      </w:pPr>
    </w:p>
    <w:p w:rsidR="00CC559D" w:rsidRDefault="00CC559D" w:rsidP="00C748F2">
      <w:pPr>
        <w:numPr>
          <w:ilvl w:val="0"/>
          <w:numId w:val="3"/>
        </w:numPr>
      </w:pPr>
      <w:r>
        <w:t>Where have you ever gotten information about organ donation? [select all that apply]</w:t>
      </w:r>
    </w:p>
    <w:p w:rsidR="00CC559D" w:rsidRDefault="00CC559D" w:rsidP="00C748F2">
      <w:pPr>
        <w:numPr>
          <w:ilvl w:val="0"/>
          <w:numId w:val="14"/>
        </w:numPr>
      </w:pPr>
      <w:r w:rsidRPr="00A90365">
        <w:rPr>
          <w:noProof/>
        </w:rPr>
        <w:t>Website</w:t>
      </w:r>
    </w:p>
    <w:p w:rsidR="00CC559D" w:rsidRDefault="00CC559D" w:rsidP="00C748F2">
      <w:pPr>
        <w:numPr>
          <w:ilvl w:val="0"/>
          <w:numId w:val="14"/>
        </w:numPr>
      </w:pPr>
      <w:r>
        <w:t>Social media</w:t>
      </w:r>
    </w:p>
    <w:p w:rsidR="00CC559D" w:rsidRDefault="00CC559D" w:rsidP="00C748F2">
      <w:pPr>
        <w:numPr>
          <w:ilvl w:val="0"/>
          <w:numId w:val="14"/>
        </w:numPr>
      </w:pPr>
      <w:r>
        <w:t>Poster or printed materials</w:t>
      </w:r>
    </w:p>
    <w:p w:rsidR="00CC559D" w:rsidRDefault="00CC559D" w:rsidP="00C748F2">
      <w:pPr>
        <w:numPr>
          <w:ilvl w:val="0"/>
          <w:numId w:val="14"/>
        </w:numPr>
      </w:pPr>
      <w:r>
        <w:t>Radio</w:t>
      </w:r>
    </w:p>
    <w:p w:rsidR="00CC559D" w:rsidRDefault="00CC559D" w:rsidP="00C748F2">
      <w:pPr>
        <w:numPr>
          <w:ilvl w:val="0"/>
          <w:numId w:val="14"/>
        </w:numPr>
      </w:pPr>
      <w:r>
        <w:t>TV</w:t>
      </w:r>
    </w:p>
    <w:p w:rsidR="00CC559D" w:rsidRDefault="00CC559D" w:rsidP="00C748F2">
      <w:pPr>
        <w:numPr>
          <w:ilvl w:val="0"/>
          <w:numId w:val="14"/>
        </w:numPr>
      </w:pPr>
      <w:r>
        <w:t>From your doctor</w:t>
      </w:r>
    </w:p>
    <w:p w:rsidR="00CC559D" w:rsidRDefault="00CC559D" w:rsidP="00C748F2">
      <w:pPr>
        <w:numPr>
          <w:ilvl w:val="0"/>
          <w:numId w:val="14"/>
        </w:numPr>
      </w:pPr>
      <w:r>
        <w:t xml:space="preserve">From friends </w:t>
      </w:r>
    </w:p>
    <w:p w:rsidR="00CC559D" w:rsidRDefault="00CC559D" w:rsidP="00C748F2">
      <w:pPr>
        <w:numPr>
          <w:ilvl w:val="0"/>
          <w:numId w:val="14"/>
        </w:numPr>
      </w:pPr>
      <w:r>
        <w:t>From parents or family</w:t>
      </w:r>
    </w:p>
    <w:p w:rsidR="00CC559D" w:rsidRDefault="00CC559D" w:rsidP="00C748F2">
      <w:pPr>
        <w:numPr>
          <w:ilvl w:val="0"/>
          <w:numId w:val="14"/>
        </w:numPr>
      </w:pPr>
      <w:r>
        <w:t>In a class at school</w:t>
      </w:r>
    </w:p>
    <w:p w:rsidR="00CC559D" w:rsidRDefault="00CC559D" w:rsidP="00C748F2">
      <w:pPr>
        <w:numPr>
          <w:ilvl w:val="0"/>
          <w:numId w:val="14"/>
        </w:numPr>
      </w:pPr>
      <w:r>
        <w:t>In a driver education class</w:t>
      </w:r>
    </w:p>
    <w:p w:rsidR="00CC559D" w:rsidRDefault="00CC559D" w:rsidP="00C748F2">
      <w:pPr>
        <w:numPr>
          <w:ilvl w:val="0"/>
          <w:numId w:val="14"/>
        </w:numPr>
      </w:pPr>
      <w:r>
        <w:t>Other: _______________</w:t>
      </w:r>
    </w:p>
    <w:p w:rsidR="00CC559D" w:rsidRDefault="00CC559D" w:rsidP="00C748F2">
      <w:pPr>
        <w:numPr>
          <w:ilvl w:val="0"/>
          <w:numId w:val="14"/>
        </w:numPr>
      </w:pPr>
      <w:r>
        <w:t>None</w:t>
      </w:r>
    </w:p>
    <w:p w:rsidR="00D46841" w:rsidRDefault="00D46841" w:rsidP="00B50043"/>
    <w:p w:rsidR="00CC559D" w:rsidRDefault="00CC559D" w:rsidP="00C748F2">
      <w:pPr>
        <w:numPr>
          <w:ilvl w:val="0"/>
          <w:numId w:val="3"/>
        </w:numPr>
      </w:pPr>
      <w:r>
        <w:t>How important do you think it is for teens to know about organ donation? [Scale from 1 not very important to 10 very important]</w:t>
      </w:r>
    </w:p>
    <w:p w:rsidR="00CC559D" w:rsidRDefault="00CC559D" w:rsidP="00CC559D">
      <w:pPr>
        <w:ind w:left="720"/>
      </w:pPr>
    </w:p>
    <w:p w:rsidR="00CC559D" w:rsidRDefault="00CC559D" w:rsidP="00C748F2">
      <w:pPr>
        <w:numPr>
          <w:ilvl w:val="0"/>
          <w:numId w:val="3"/>
        </w:numPr>
      </w:pPr>
      <w:r>
        <w:t>How easy is it for teens to talk about organ donation</w:t>
      </w:r>
      <w:r w:rsidR="00086A22">
        <w:t xml:space="preserve"> with </w:t>
      </w:r>
      <w:r w:rsidR="00956565">
        <w:t xml:space="preserve">their </w:t>
      </w:r>
      <w:r w:rsidR="00086A22">
        <w:t>parents</w:t>
      </w:r>
      <w:r>
        <w:t>? [Scale from 1 not very easy to 10 very easy]</w:t>
      </w:r>
    </w:p>
    <w:p w:rsidR="00956565" w:rsidRDefault="00956565" w:rsidP="00956565">
      <w:pPr>
        <w:ind w:left="720"/>
      </w:pPr>
    </w:p>
    <w:p w:rsidR="00086A22" w:rsidRDefault="00086A22" w:rsidP="00956565">
      <w:pPr>
        <w:numPr>
          <w:ilvl w:val="0"/>
          <w:numId w:val="3"/>
        </w:numPr>
      </w:pPr>
      <w:r>
        <w:t xml:space="preserve">How easy is it for teens to talk about organ donation with </w:t>
      </w:r>
      <w:r w:rsidR="00956565">
        <w:t xml:space="preserve">their </w:t>
      </w:r>
      <w:r>
        <w:t>peers? [Scale from 1 not very easy to 10 very easy]</w:t>
      </w:r>
    </w:p>
    <w:p w:rsidR="00CC559D" w:rsidRDefault="00CC559D" w:rsidP="00CC559D">
      <w:pPr>
        <w:ind w:left="720"/>
      </w:pPr>
    </w:p>
    <w:p w:rsidR="00956565" w:rsidRDefault="00956565" w:rsidP="00956565">
      <w:pPr>
        <w:numPr>
          <w:ilvl w:val="0"/>
          <w:numId w:val="3"/>
        </w:numPr>
      </w:pPr>
      <w:r>
        <w:t>How important is it for teens to talk about organ donation with their parents? [Scale from 1 not very important to 10 very important]</w:t>
      </w:r>
    </w:p>
    <w:p w:rsidR="00956565" w:rsidRDefault="00956565" w:rsidP="00956565">
      <w:pPr>
        <w:ind w:left="720"/>
      </w:pPr>
    </w:p>
    <w:p w:rsidR="00956565" w:rsidRDefault="00956565" w:rsidP="00956565">
      <w:pPr>
        <w:numPr>
          <w:ilvl w:val="0"/>
          <w:numId w:val="3"/>
        </w:numPr>
      </w:pPr>
      <w:r>
        <w:t>How important is it for teens to talk about organ donation with their peers? [Scale from 1 not very important to 10 very important]</w:t>
      </w:r>
    </w:p>
    <w:p w:rsidR="00956565" w:rsidRDefault="00956565" w:rsidP="00CC559D">
      <w:pPr>
        <w:ind w:left="720"/>
      </w:pPr>
    </w:p>
    <w:p w:rsidR="00CC559D" w:rsidRDefault="00CC559D" w:rsidP="00C748F2">
      <w:pPr>
        <w:numPr>
          <w:ilvl w:val="0"/>
          <w:numId w:val="3"/>
        </w:numPr>
      </w:pPr>
      <w:r>
        <w:t xml:space="preserve">Did you think you will register </w:t>
      </w:r>
      <w:r w:rsidRPr="00A90365">
        <w:rPr>
          <w:noProof/>
        </w:rPr>
        <w:t>in the future</w:t>
      </w:r>
      <w:r>
        <w:t xml:space="preserve"> to be an organ donor?</w:t>
      </w:r>
    </w:p>
    <w:p w:rsidR="00CC559D" w:rsidRDefault="00CC559D" w:rsidP="00C748F2">
      <w:pPr>
        <w:numPr>
          <w:ilvl w:val="0"/>
          <w:numId w:val="15"/>
        </w:numPr>
      </w:pPr>
      <w:r>
        <w:t>Yes</w:t>
      </w:r>
    </w:p>
    <w:p w:rsidR="00CC559D" w:rsidRDefault="00CC559D" w:rsidP="00C748F2">
      <w:pPr>
        <w:numPr>
          <w:ilvl w:val="0"/>
          <w:numId w:val="15"/>
        </w:numPr>
      </w:pPr>
      <w:r>
        <w:t>No</w:t>
      </w:r>
    </w:p>
    <w:p w:rsidR="00CC559D" w:rsidRDefault="00CC559D" w:rsidP="00CC559D">
      <w:pPr>
        <w:ind w:left="1440"/>
      </w:pPr>
    </w:p>
    <w:p w:rsidR="00CC559D" w:rsidRDefault="00CC559D" w:rsidP="00C748F2">
      <w:pPr>
        <w:numPr>
          <w:ilvl w:val="0"/>
          <w:numId w:val="3"/>
        </w:numPr>
      </w:pPr>
      <w:r>
        <w:t>Please explain your answer above: ____________________</w:t>
      </w:r>
    </w:p>
    <w:p w:rsidR="00CC559D" w:rsidRDefault="00CC559D" w:rsidP="00B50043"/>
    <w:p w:rsidR="00027CF5" w:rsidRDefault="00E50996" w:rsidP="00184E43">
      <w:pPr>
        <w:rPr>
          <w:b/>
        </w:rPr>
      </w:pPr>
      <w:r w:rsidRPr="00E50996">
        <w:rPr>
          <w:b/>
        </w:rPr>
        <w:t>End:</w:t>
      </w:r>
    </w:p>
    <w:p w:rsidR="00C92A45" w:rsidRDefault="00004210" w:rsidP="00184E43">
      <w:r>
        <w:t xml:space="preserve">Thank you for participating in this study. This study is </w:t>
      </w:r>
      <w:r w:rsidRPr="00A90365">
        <w:rPr>
          <w:noProof/>
        </w:rPr>
        <w:t>being sponsored</w:t>
      </w:r>
      <w:r>
        <w:t xml:space="preserve"> by the U.S. Department of Health and Human Services, Health Resources and Services Administration (HRSA). HRSA is the Federal Agency charged with overseeing</w:t>
      </w:r>
      <w:r w:rsidR="00C92A45">
        <w:t xml:space="preserve"> organ donation and transplantation in the United States. HRSA is conducting this study to understand how better to explain organ donation issues. </w:t>
      </w:r>
    </w:p>
    <w:p w:rsidR="00C92A45" w:rsidRDefault="00C92A45" w:rsidP="00184E43"/>
    <w:p w:rsidR="00027CF5" w:rsidRDefault="00C92A45" w:rsidP="00184E43">
      <w:r>
        <w:t xml:space="preserve">More information on organ donation is available at organdonor.gov.  </w:t>
      </w:r>
    </w:p>
    <w:p w:rsidR="00027CF5" w:rsidRPr="00027CF5" w:rsidRDefault="00027CF5" w:rsidP="00184E43"/>
    <w:p w:rsidR="00D6189E" w:rsidRPr="00C92A45" w:rsidRDefault="00D6189E" w:rsidP="00D6189E">
      <w:pPr>
        <w:ind w:left="720"/>
        <w:rPr>
          <w:i/>
        </w:rPr>
      </w:pPr>
      <w:r w:rsidRPr="00C92A45">
        <w:rPr>
          <w:i/>
        </w:rPr>
        <w:t xml:space="preserve">An agency may not conduct or sponsor, and a person is not required to respond to, a collection of information unless it displays a currently valid OMB control number.  The </w:t>
      </w:r>
      <w:r w:rsidRPr="00C92A45">
        <w:rPr>
          <w:i/>
        </w:rPr>
        <w:lastRenderedPageBreak/>
        <w:t>OMB control number for this project is 0915-0212.  Public reporting burden for this collection of information is estimated to average .</w:t>
      </w:r>
      <w:r w:rsidR="00180F16">
        <w:rPr>
          <w:i/>
        </w:rPr>
        <w:t>57</w:t>
      </w:r>
      <w:r w:rsidRPr="00C92A45">
        <w:rPr>
          <w:i/>
        </w:rPr>
        <w:t xml:space="preserve">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0C-03I, Rockville, Maryland, 20857.</w:t>
      </w:r>
    </w:p>
    <w:p w:rsidR="00C92A45" w:rsidRDefault="00C92A45" w:rsidP="00184E43"/>
    <w:sectPr w:rsidR="00C92A45" w:rsidSect="00962335">
      <w:footerReference w:type="even"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D3AD5" w:rsidRDefault="005D3AD5">
      <w:r>
        <w:separator/>
      </w:r>
    </w:p>
  </w:endnote>
  <w:endnote w:type="continuationSeparator" w:id="0">
    <w:p w:rsidR="005D3AD5" w:rsidRDefault="005D3A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0290C" w:rsidRDefault="0000290C" w:rsidP="00C663E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00290C" w:rsidRDefault="0000290C" w:rsidP="00962335">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0290C" w:rsidRDefault="0000290C" w:rsidP="00C663E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F0AAE">
      <w:rPr>
        <w:rStyle w:val="PageNumber"/>
        <w:noProof/>
      </w:rPr>
      <w:t>1</w:t>
    </w:r>
    <w:r>
      <w:rPr>
        <w:rStyle w:val="PageNumber"/>
      </w:rPr>
      <w:fldChar w:fldCharType="end"/>
    </w:r>
  </w:p>
  <w:p w:rsidR="0000290C" w:rsidRDefault="0000290C" w:rsidP="00962335">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D3AD5" w:rsidRDefault="005D3AD5">
      <w:r>
        <w:separator/>
      </w:r>
    </w:p>
  </w:footnote>
  <w:footnote w:type="continuationSeparator" w:id="0">
    <w:p w:rsidR="005D3AD5" w:rsidRDefault="005D3AD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B0DA0"/>
    <w:multiLevelType w:val="hybridMultilevel"/>
    <w:tmpl w:val="E29AAAA0"/>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2A46C34"/>
    <w:multiLevelType w:val="hybridMultilevel"/>
    <w:tmpl w:val="C302CA64"/>
    <w:lvl w:ilvl="0" w:tplc="04090015">
      <w:start w:val="1"/>
      <w:numFmt w:val="upp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A2D172F"/>
    <w:multiLevelType w:val="hybridMultilevel"/>
    <w:tmpl w:val="584A62B6"/>
    <w:lvl w:ilvl="0" w:tplc="47DE691E">
      <w:start w:val="1"/>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0D8B40C6"/>
    <w:multiLevelType w:val="hybridMultilevel"/>
    <w:tmpl w:val="579EDB28"/>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ADF1472"/>
    <w:multiLevelType w:val="hybridMultilevel"/>
    <w:tmpl w:val="300833A2"/>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1F5546B9"/>
    <w:multiLevelType w:val="hybridMultilevel"/>
    <w:tmpl w:val="EDB27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FF1178F"/>
    <w:multiLevelType w:val="hybridMultilevel"/>
    <w:tmpl w:val="DF4C1A8A"/>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4E747FC"/>
    <w:multiLevelType w:val="hybridMultilevel"/>
    <w:tmpl w:val="51F8FC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97D355A"/>
    <w:multiLevelType w:val="hybridMultilevel"/>
    <w:tmpl w:val="ED4C17E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41C31C56"/>
    <w:multiLevelType w:val="hybridMultilevel"/>
    <w:tmpl w:val="73E6AF3A"/>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2F16649"/>
    <w:multiLevelType w:val="hybridMultilevel"/>
    <w:tmpl w:val="6EBCA64C"/>
    <w:lvl w:ilvl="0" w:tplc="47DE691E">
      <w:start w:val="1"/>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50A17A71"/>
    <w:multiLevelType w:val="hybridMultilevel"/>
    <w:tmpl w:val="64625B62"/>
    <w:lvl w:ilvl="0" w:tplc="47DE691E">
      <w:start w:val="1"/>
      <w:numFmt w:val="upperLetter"/>
      <w:lvlText w:val="%1."/>
      <w:lvlJc w:val="left"/>
      <w:pPr>
        <w:tabs>
          <w:tab w:val="num" w:pos="1440"/>
        </w:tabs>
        <w:ind w:left="144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58E35691"/>
    <w:multiLevelType w:val="hybridMultilevel"/>
    <w:tmpl w:val="300833A2"/>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600741E5"/>
    <w:multiLevelType w:val="hybridMultilevel"/>
    <w:tmpl w:val="64625B62"/>
    <w:lvl w:ilvl="0" w:tplc="47DE691E">
      <w:start w:val="1"/>
      <w:numFmt w:val="upperLetter"/>
      <w:lvlText w:val="%1."/>
      <w:lvlJc w:val="left"/>
      <w:pPr>
        <w:tabs>
          <w:tab w:val="num" w:pos="1440"/>
        </w:tabs>
        <w:ind w:left="144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627B5D7B"/>
    <w:multiLevelType w:val="hybridMultilevel"/>
    <w:tmpl w:val="0936CABE"/>
    <w:lvl w:ilvl="0" w:tplc="04090015">
      <w:start w:val="1"/>
      <w:numFmt w:val="upp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64393AA2"/>
    <w:multiLevelType w:val="hybridMultilevel"/>
    <w:tmpl w:val="17EE547E"/>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6B3A4FDC"/>
    <w:multiLevelType w:val="hybridMultilevel"/>
    <w:tmpl w:val="64625B62"/>
    <w:lvl w:ilvl="0" w:tplc="47DE691E">
      <w:start w:val="1"/>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13"/>
  </w:num>
  <w:num w:numId="3">
    <w:abstractNumId w:val="7"/>
  </w:num>
  <w:num w:numId="4">
    <w:abstractNumId w:val="16"/>
  </w:num>
  <w:num w:numId="5">
    <w:abstractNumId w:val="1"/>
  </w:num>
  <w:num w:numId="6">
    <w:abstractNumId w:val="11"/>
  </w:num>
  <w:num w:numId="7">
    <w:abstractNumId w:val="5"/>
  </w:num>
  <w:num w:numId="8">
    <w:abstractNumId w:val="15"/>
  </w:num>
  <w:num w:numId="9">
    <w:abstractNumId w:val="9"/>
  </w:num>
  <w:num w:numId="10">
    <w:abstractNumId w:val="3"/>
  </w:num>
  <w:num w:numId="11">
    <w:abstractNumId w:val="6"/>
  </w:num>
  <w:num w:numId="12">
    <w:abstractNumId w:val="0"/>
  </w:num>
  <w:num w:numId="13">
    <w:abstractNumId w:val="4"/>
  </w:num>
  <w:num w:numId="14">
    <w:abstractNumId w:val="8"/>
  </w:num>
  <w:num w:numId="15">
    <w:abstractNumId w:val="12"/>
  </w:num>
  <w:num w:numId="16">
    <w:abstractNumId w:val="10"/>
  </w:num>
  <w:num w:numId="17">
    <w:abstractNumId w:val="1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YwNTQ2NTU2MDM2MrdU0lEKTi0uzszPAykwqgUAPmAhmywAAAA="/>
  </w:docVars>
  <w:rsids>
    <w:rsidRoot w:val="00E743C3"/>
    <w:rsid w:val="0000290C"/>
    <w:rsid w:val="0000389E"/>
    <w:rsid w:val="00004210"/>
    <w:rsid w:val="0002227F"/>
    <w:rsid w:val="00027CF5"/>
    <w:rsid w:val="000376E7"/>
    <w:rsid w:val="00045EB5"/>
    <w:rsid w:val="00057750"/>
    <w:rsid w:val="00071406"/>
    <w:rsid w:val="00086A22"/>
    <w:rsid w:val="000B62D4"/>
    <w:rsid w:val="000C61B8"/>
    <w:rsid w:val="000D3E32"/>
    <w:rsid w:val="000D5138"/>
    <w:rsid w:val="00152057"/>
    <w:rsid w:val="00161092"/>
    <w:rsid w:val="00161585"/>
    <w:rsid w:val="00162551"/>
    <w:rsid w:val="001702CD"/>
    <w:rsid w:val="00180F16"/>
    <w:rsid w:val="00184E43"/>
    <w:rsid w:val="001A2A23"/>
    <w:rsid w:val="001B0951"/>
    <w:rsid w:val="001C0998"/>
    <w:rsid w:val="002026FF"/>
    <w:rsid w:val="00233D66"/>
    <w:rsid w:val="00242E99"/>
    <w:rsid w:val="00243D88"/>
    <w:rsid w:val="0026077C"/>
    <w:rsid w:val="002A0C4F"/>
    <w:rsid w:val="002A3D40"/>
    <w:rsid w:val="002A4037"/>
    <w:rsid w:val="002C19E2"/>
    <w:rsid w:val="002E135E"/>
    <w:rsid w:val="003452ED"/>
    <w:rsid w:val="003B364E"/>
    <w:rsid w:val="003B46B8"/>
    <w:rsid w:val="003C0E62"/>
    <w:rsid w:val="003C2207"/>
    <w:rsid w:val="003D61BA"/>
    <w:rsid w:val="003F3D65"/>
    <w:rsid w:val="00436E41"/>
    <w:rsid w:val="0045770E"/>
    <w:rsid w:val="00460989"/>
    <w:rsid w:val="0046396C"/>
    <w:rsid w:val="00481A5A"/>
    <w:rsid w:val="004A4906"/>
    <w:rsid w:val="004A4D79"/>
    <w:rsid w:val="004B2D91"/>
    <w:rsid w:val="004D6BBF"/>
    <w:rsid w:val="004E7C30"/>
    <w:rsid w:val="00511697"/>
    <w:rsid w:val="00513619"/>
    <w:rsid w:val="00556B76"/>
    <w:rsid w:val="005635AD"/>
    <w:rsid w:val="0057485A"/>
    <w:rsid w:val="005A5D7B"/>
    <w:rsid w:val="005A6FF7"/>
    <w:rsid w:val="005C19D9"/>
    <w:rsid w:val="005D173D"/>
    <w:rsid w:val="005D1A9A"/>
    <w:rsid w:val="005D3AD5"/>
    <w:rsid w:val="005D6865"/>
    <w:rsid w:val="005E0728"/>
    <w:rsid w:val="0060537F"/>
    <w:rsid w:val="00616C08"/>
    <w:rsid w:val="00643483"/>
    <w:rsid w:val="00654A1F"/>
    <w:rsid w:val="00665D46"/>
    <w:rsid w:val="0067076B"/>
    <w:rsid w:val="0067264D"/>
    <w:rsid w:val="00673B08"/>
    <w:rsid w:val="00675A70"/>
    <w:rsid w:val="00684C34"/>
    <w:rsid w:val="00690B44"/>
    <w:rsid w:val="00696338"/>
    <w:rsid w:val="006A3A38"/>
    <w:rsid w:val="006A674A"/>
    <w:rsid w:val="006C5C0A"/>
    <w:rsid w:val="00704F62"/>
    <w:rsid w:val="00735AE5"/>
    <w:rsid w:val="00762C2C"/>
    <w:rsid w:val="00774689"/>
    <w:rsid w:val="007A4FC3"/>
    <w:rsid w:val="007A6695"/>
    <w:rsid w:val="007D4B99"/>
    <w:rsid w:val="007D583C"/>
    <w:rsid w:val="007D693E"/>
    <w:rsid w:val="007E5585"/>
    <w:rsid w:val="00806157"/>
    <w:rsid w:val="00810247"/>
    <w:rsid w:val="0081693B"/>
    <w:rsid w:val="00841F7D"/>
    <w:rsid w:val="00867AA8"/>
    <w:rsid w:val="0088707B"/>
    <w:rsid w:val="00887112"/>
    <w:rsid w:val="00891BF6"/>
    <w:rsid w:val="00907309"/>
    <w:rsid w:val="00907727"/>
    <w:rsid w:val="0092476F"/>
    <w:rsid w:val="0094511C"/>
    <w:rsid w:val="00956565"/>
    <w:rsid w:val="00962335"/>
    <w:rsid w:val="009751FB"/>
    <w:rsid w:val="009766D6"/>
    <w:rsid w:val="00980139"/>
    <w:rsid w:val="00983F31"/>
    <w:rsid w:val="009840CC"/>
    <w:rsid w:val="009B234A"/>
    <w:rsid w:val="009B7D1D"/>
    <w:rsid w:val="009D37DF"/>
    <w:rsid w:val="009F0001"/>
    <w:rsid w:val="009F0808"/>
    <w:rsid w:val="00A20C92"/>
    <w:rsid w:val="00A5177A"/>
    <w:rsid w:val="00A530B8"/>
    <w:rsid w:val="00A57086"/>
    <w:rsid w:val="00A90365"/>
    <w:rsid w:val="00AA0C37"/>
    <w:rsid w:val="00AB605C"/>
    <w:rsid w:val="00AE2A2A"/>
    <w:rsid w:val="00AE4FF1"/>
    <w:rsid w:val="00B022B9"/>
    <w:rsid w:val="00B02411"/>
    <w:rsid w:val="00B1295F"/>
    <w:rsid w:val="00B2376A"/>
    <w:rsid w:val="00B353AE"/>
    <w:rsid w:val="00B40209"/>
    <w:rsid w:val="00B44181"/>
    <w:rsid w:val="00B50043"/>
    <w:rsid w:val="00B625C5"/>
    <w:rsid w:val="00B76F46"/>
    <w:rsid w:val="00B85316"/>
    <w:rsid w:val="00B950BF"/>
    <w:rsid w:val="00BB1261"/>
    <w:rsid w:val="00BC3AD0"/>
    <w:rsid w:val="00BF1D75"/>
    <w:rsid w:val="00C01496"/>
    <w:rsid w:val="00C30982"/>
    <w:rsid w:val="00C365D4"/>
    <w:rsid w:val="00C410CF"/>
    <w:rsid w:val="00C663EF"/>
    <w:rsid w:val="00C748F2"/>
    <w:rsid w:val="00C92A45"/>
    <w:rsid w:val="00CC559D"/>
    <w:rsid w:val="00CE7CBB"/>
    <w:rsid w:val="00D03BB6"/>
    <w:rsid w:val="00D122F0"/>
    <w:rsid w:val="00D373BB"/>
    <w:rsid w:val="00D46841"/>
    <w:rsid w:val="00D6189E"/>
    <w:rsid w:val="00D62D47"/>
    <w:rsid w:val="00D64BA1"/>
    <w:rsid w:val="00DA1011"/>
    <w:rsid w:val="00E01673"/>
    <w:rsid w:val="00E01679"/>
    <w:rsid w:val="00E0283A"/>
    <w:rsid w:val="00E2294D"/>
    <w:rsid w:val="00E50996"/>
    <w:rsid w:val="00E547B3"/>
    <w:rsid w:val="00E551EE"/>
    <w:rsid w:val="00E60ADD"/>
    <w:rsid w:val="00E71EF0"/>
    <w:rsid w:val="00E743C3"/>
    <w:rsid w:val="00EA5454"/>
    <w:rsid w:val="00EA5FD8"/>
    <w:rsid w:val="00EC77CD"/>
    <w:rsid w:val="00ED1226"/>
    <w:rsid w:val="00EF4306"/>
    <w:rsid w:val="00F06EAB"/>
    <w:rsid w:val="00F103FC"/>
    <w:rsid w:val="00F9403C"/>
    <w:rsid w:val="00F95B4D"/>
    <w:rsid w:val="00FA021C"/>
    <w:rsid w:val="00FA64DB"/>
    <w:rsid w:val="00FB363C"/>
    <w:rsid w:val="00FF0AAE"/>
    <w:rsid w:val="00FF0AFB"/>
    <w:rsid w:val="00FF3B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eaeaea"/>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rFonts w:cs="Arial"/>
      <w:sz w:val="28"/>
    </w:rPr>
  </w:style>
  <w:style w:type="paragraph" w:styleId="EnvelopeReturn">
    <w:name w:val="envelope return"/>
    <w:basedOn w:val="Normal"/>
    <w:rPr>
      <w:rFonts w:cs="Arial"/>
      <w:sz w:val="20"/>
      <w:szCs w:val="20"/>
    </w:rPr>
  </w:style>
  <w:style w:type="paragraph" w:styleId="Footer">
    <w:name w:val="footer"/>
    <w:basedOn w:val="Normal"/>
    <w:rsid w:val="00962335"/>
    <w:pPr>
      <w:tabs>
        <w:tab w:val="center" w:pos="4320"/>
        <w:tab w:val="right" w:pos="8640"/>
      </w:tabs>
    </w:pPr>
  </w:style>
  <w:style w:type="character" w:styleId="PageNumber">
    <w:name w:val="page number"/>
    <w:basedOn w:val="DefaultParagraphFont"/>
    <w:rsid w:val="00962335"/>
  </w:style>
  <w:style w:type="table" w:styleId="TableGrid">
    <w:name w:val="Table Grid"/>
    <w:basedOn w:val="TableNormal"/>
    <w:rsid w:val="000714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rsid w:val="00071406"/>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MediumShading2-Accent1">
    <w:name w:val="Medium Shading 2 Accent 1"/>
    <w:basedOn w:val="TableNormal"/>
    <w:uiPriority w:val="64"/>
    <w:rsid w:val="0007140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Grid1-Accent5">
    <w:name w:val="Medium Grid 1 Accent 5"/>
    <w:basedOn w:val="TableNormal"/>
    <w:uiPriority w:val="67"/>
    <w:rsid w:val="00071406"/>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character" w:styleId="CommentReference">
    <w:name w:val="annotation reference"/>
    <w:rsid w:val="005E0728"/>
    <w:rPr>
      <w:sz w:val="16"/>
      <w:szCs w:val="16"/>
    </w:rPr>
  </w:style>
  <w:style w:type="paragraph" w:styleId="CommentText">
    <w:name w:val="annotation text"/>
    <w:basedOn w:val="Normal"/>
    <w:link w:val="CommentTextChar"/>
    <w:rsid w:val="005E0728"/>
    <w:rPr>
      <w:sz w:val="20"/>
      <w:szCs w:val="20"/>
    </w:rPr>
  </w:style>
  <w:style w:type="character" w:customStyle="1" w:styleId="CommentTextChar">
    <w:name w:val="Comment Text Char"/>
    <w:basedOn w:val="DefaultParagraphFont"/>
    <w:link w:val="CommentText"/>
    <w:rsid w:val="005E0728"/>
  </w:style>
  <w:style w:type="paragraph" w:styleId="CommentSubject">
    <w:name w:val="annotation subject"/>
    <w:basedOn w:val="CommentText"/>
    <w:next w:val="CommentText"/>
    <w:link w:val="CommentSubjectChar"/>
    <w:rsid w:val="005E0728"/>
    <w:rPr>
      <w:b/>
      <w:bCs/>
      <w:lang w:val="x-none" w:eastAsia="x-none"/>
    </w:rPr>
  </w:style>
  <w:style w:type="character" w:customStyle="1" w:styleId="CommentSubjectChar">
    <w:name w:val="Comment Subject Char"/>
    <w:link w:val="CommentSubject"/>
    <w:rsid w:val="005E0728"/>
    <w:rPr>
      <w:b/>
      <w:bCs/>
    </w:rPr>
  </w:style>
  <w:style w:type="paragraph" w:styleId="BalloonText">
    <w:name w:val="Balloon Text"/>
    <w:basedOn w:val="Normal"/>
    <w:link w:val="BalloonTextChar"/>
    <w:rsid w:val="005E0728"/>
    <w:rPr>
      <w:rFonts w:ascii="Tahoma" w:hAnsi="Tahoma"/>
      <w:sz w:val="16"/>
      <w:szCs w:val="16"/>
      <w:lang w:val="x-none" w:eastAsia="x-none"/>
    </w:rPr>
  </w:style>
  <w:style w:type="character" w:customStyle="1" w:styleId="BalloonTextChar">
    <w:name w:val="Balloon Text Char"/>
    <w:link w:val="BalloonText"/>
    <w:rsid w:val="005E072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rFonts w:cs="Arial"/>
      <w:sz w:val="28"/>
    </w:rPr>
  </w:style>
  <w:style w:type="paragraph" w:styleId="EnvelopeReturn">
    <w:name w:val="envelope return"/>
    <w:basedOn w:val="Normal"/>
    <w:rPr>
      <w:rFonts w:cs="Arial"/>
      <w:sz w:val="20"/>
      <w:szCs w:val="20"/>
    </w:rPr>
  </w:style>
  <w:style w:type="paragraph" w:styleId="Footer">
    <w:name w:val="footer"/>
    <w:basedOn w:val="Normal"/>
    <w:rsid w:val="00962335"/>
    <w:pPr>
      <w:tabs>
        <w:tab w:val="center" w:pos="4320"/>
        <w:tab w:val="right" w:pos="8640"/>
      </w:tabs>
    </w:pPr>
  </w:style>
  <w:style w:type="character" w:styleId="PageNumber">
    <w:name w:val="page number"/>
    <w:basedOn w:val="DefaultParagraphFont"/>
    <w:rsid w:val="00962335"/>
  </w:style>
  <w:style w:type="table" w:styleId="TableGrid">
    <w:name w:val="Table Grid"/>
    <w:basedOn w:val="TableNormal"/>
    <w:rsid w:val="000714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rsid w:val="00071406"/>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MediumShading2-Accent1">
    <w:name w:val="Medium Shading 2 Accent 1"/>
    <w:basedOn w:val="TableNormal"/>
    <w:uiPriority w:val="64"/>
    <w:rsid w:val="0007140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Grid1-Accent5">
    <w:name w:val="Medium Grid 1 Accent 5"/>
    <w:basedOn w:val="TableNormal"/>
    <w:uiPriority w:val="67"/>
    <w:rsid w:val="00071406"/>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character" w:styleId="CommentReference">
    <w:name w:val="annotation reference"/>
    <w:rsid w:val="005E0728"/>
    <w:rPr>
      <w:sz w:val="16"/>
      <w:szCs w:val="16"/>
    </w:rPr>
  </w:style>
  <w:style w:type="paragraph" w:styleId="CommentText">
    <w:name w:val="annotation text"/>
    <w:basedOn w:val="Normal"/>
    <w:link w:val="CommentTextChar"/>
    <w:rsid w:val="005E0728"/>
    <w:rPr>
      <w:sz w:val="20"/>
      <w:szCs w:val="20"/>
    </w:rPr>
  </w:style>
  <w:style w:type="character" w:customStyle="1" w:styleId="CommentTextChar">
    <w:name w:val="Comment Text Char"/>
    <w:basedOn w:val="DefaultParagraphFont"/>
    <w:link w:val="CommentText"/>
    <w:rsid w:val="005E0728"/>
  </w:style>
  <w:style w:type="paragraph" w:styleId="CommentSubject">
    <w:name w:val="annotation subject"/>
    <w:basedOn w:val="CommentText"/>
    <w:next w:val="CommentText"/>
    <w:link w:val="CommentSubjectChar"/>
    <w:rsid w:val="005E0728"/>
    <w:rPr>
      <w:b/>
      <w:bCs/>
      <w:lang w:val="x-none" w:eastAsia="x-none"/>
    </w:rPr>
  </w:style>
  <w:style w:type="character" w:customStyle="1" w:styleId="CommentSubjectChar">
    <w:name w:val="Comment Subject Char"/>
    <w:link w:val="CommentSubject"/>
    <w:rsid w:val="005E0728"/>
    <w:rPr>
      <w:b/>
      <w:bCs/>
    </w:rPr>
  </w:style>
  <w:style w:type="paragraph" w:styleId="BalloonText">
    <w:name w:val="Balloon Text"/>
    <w:basedOn w:val="Normal"/>
    <w:link w:val="BalloonTextChar"/>
    <w:rsid w:val="005E0728"/>
    <w:rPr>
      <w:rFonts w:ascii="Tahoma" w:hAnsi="Tahoma"/>
      <w:sz w:val="16"/>
      <w:szCs w:val="16"/>
      <w:lang w:val="x-none" w:eastAsia="x-none"/>
    </w:rPr>
  </w:style>
  <w:style w:type="character" w:customStyle="1" w:styleId="BalloonTextChar">
    <w:name w:val="Balloon Text Char"/>
    <w:link w:val="BalloonText"/>
    <w:rsid w:val="005E072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6903343">
      <w:bodyDiv w:val="1"/>
      <w:marLeft w:val="0"/>
      <w:marRight w:val="0"/>
      <w:marTop w:val="0"/>
      <w:marBottom w:val="0"/>
      <w:divBdr>
        <w:top w:val="none" w:sz="0" w:space="0" w:color="auto"/>
        <w:left w:val="none" w:sz="0" w:space="0" w:color="auto"/>
        <w:bottom w:val="none" w:sz="0" w:space="0" w:color="auto"/>
        <w:right w:val="none" w:sz="0" w:space="0" w:color="auto"/>
      </w:divBdr>
    </w:div>
    <w:div w:id="508252767">
      <w:bodyDiv w:val="1"/>
      <w:marLeft w:val="0"/>
      <w:marRight w:val="0"/>
      <w:marTop w:val="0"/>
      <w:marBottom w:val="0"/>
      <w:divBdr>
        <w:top w:val="none" w:sz="0" w:space="0" w:color="auto"/>
        <w:left w:val="none" w:sz="0" w:space="0" w:color="auto"/>
        <w:bottom w:val="none" w:sz="0" w:space="0" w:color="auto"/>
        <w:right w:val="none" w:sz="0" w:space="0" w:color="auto"/>
      </w:divBdr>
    </w:div>
    <w:div w:id="1466898487">
      <w:bodyDiv w:val="1"/>
      <w:marLeft w:val="0"/>
      <w:marRight w:val="0"/>
      <w:marTop w:val="0"/>
      <w:marBottom w:val="0"/>
      <w:divBdr>
        <w:top w:val="none" w:sz="0" w:space="0" w:color="auto"/>
        <w:left w:val="none" w:sz="0" w:space="0" w:color="auto"/>
        <w:bottom w:val="none" w:sz="0" w:space="0" w:color="auto"/>
        <w:right w:val="none" w:sz="0" w:space="0" w:color="auto"/>
      </w:divBdr>
    </w:div>
    <w:div w:id="1692754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911</Words>
  <Characters>519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Focus Group Screener</vt:lpstr>
    </vt:vector>
  </TitlesOfParts>
  <Company>Uncomon Insights</Company>
  <LinksUpToDate>false</LinksUpToDate>
  <CharactersWithSpaces>60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cus Group Screener</dc:title>
  <dc:creator>Christine Brittle</dc:creator>
  <cp:lastModifiedBy>Windows User</cp:lastModifiedBy>
  <cp:revision>3</cp:revision>
  <dcterms:created xsi:type="dcterms:W3CDTF">2016-04-07T15:21:00Z</dcterms:created>
  <dcterms:modified xsi:type="dcterms:W3CDTF">2016-05-26T17:31:00Z</dcterms:modified>
</cp:coreProperties>
</file>